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4E9A" w:rsidRDefault="00C64E9A"/>
    <w:p w:rsidR="00A64398" w:rsidRDefault="00A64398" w:rsidP="00A64398">
      <w:pPr>
        <w:tabs>
          <w:tab w:val="left" w:pos="9026"/>
        </w:tabs>
        <w:spacing w:before="120" w:after="120" w:line="360" w:lineRule="auto"/>
        <w:ind w:right="1111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801B91">
        <w:rPr>
          <w:rFonts w:ascii="Times New Roman" w:hAnsi="Times New Roman" w:cs="Times New Roman"/>
          <w:b/>
          <w:color w:val="000000"/>
          <w:sz w:val="24"/>
          <w:szCs w:val="24"/>
        </w:rPr>
        <w:t>Table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1</w:t>
      </w:r>
      <w:r w:rsidRPr="00801B91">
        <w:rPr>
          <w:rFonts w:ascii="Times New Roman" w:hAnsi="Times New Roman" w:cs="Times New Roman"/>
          <w:b/>
          <w:color w:val="000000"/>
          <w:sz w:val="24"/>
          <w:szCs w:val="24"/>
        </w:rPr>
        <w:t>: Production and Ranking of Paddy,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01B91">
        <w:rPr>
          <w:rFonts w:ascii="Times New Roman" w:hAnsi="Times New Roman" w:cs="Times New Roman"/>
          <w:b/>
          <w:color w:val="000000"/>
          <w:sz w:val="24"/>
          <w:szCs w:val="24"/>
        </w:rPr>
        <w:t>Maize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,</w:t>
      </w:r>
      <w:r w:rsidRPr="00801B9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and Wheat(Lakh quintal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</w:p>
    <w:tbl>
      <w:tblPr>
        <w:tblW w:w="9322" w:type="dxa"/>
        <w:jc w:val="center"/>
        <w:tblLook w:val="04A0"/>
      </w:tblPr>
      <w:tblGrid>
        <w:gridCol w:w="1461"/>
        <w:gridCol w:w="1624"/>
        <w:gridCol w:w="895"/>
        <w:gridCol w:w="1481"/>
        <w:gridCol w:w="842"/>
        <w:gridCol w:w="1460"/>
        <w:gridCol w:w="850"/>
        <w:gridCol w:w="709"/>
      </w:tblGrid>
      <w:tr w:rsidR="00A64398" w:rsidRPr="002956D2" w:rsidTr="00713135">
        <w:trPr>
          <w:trHeight w:val="822"/>
          <w:jc w:val="center"/>
        </w:trPr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Tehsils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Production  Paddy</w:t>
            </w:r>
          </w:p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(Lakh Quintals)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Ranks</w:t>
            </w:r>
          </w:p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of  Paddy 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Production Maize (Lakh Quintals)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Ranks</w:t>
            </w:r>
          </w:p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of Maize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Production  wheat</w:t>
            </w:r>
          </w:p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Lakh Quintal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Ranks</w:t>
            </w:r>
          </w:p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of Whea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Total</w:t>
            </w:r>
          </w:p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(CI)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Srinagar (N)</w:t>
            </w:r>
          </w:p>
        </w:tc>
        <w:tc>
          <w:tcPr>
            <w:tcW w:w="16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.009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7</w:t>
            </w:r>
          </w:p>
        </w:tc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002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5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74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Srinagar (S)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077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9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002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5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96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Ganderbal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.888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1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032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8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1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Kangan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699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3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292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3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8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Lar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85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20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64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8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0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Budgam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1.746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2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00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2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6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Khanshab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205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3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12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77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Beerwah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.56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83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6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4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Khag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29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1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57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0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73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Chadoor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.523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7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2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9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Charisharief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244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2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7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73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Anantnag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.586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062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5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2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Kokernag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75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21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806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7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Shangus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551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4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05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6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72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Dooru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.405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6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49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7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5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Pahalgam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941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19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397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0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1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Bijbehar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.94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7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7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3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Kulgam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.285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8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006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3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3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D.H Por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441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7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36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1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0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Devsir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.024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9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02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3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4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Pulwam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1.996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0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03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9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1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Awantipor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54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5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7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84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Tral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298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0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38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1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4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Pampore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56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5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018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0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0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7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Shopian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57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4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035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7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83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Baramull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482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6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5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4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Kreeri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33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8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27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15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5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Sopore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.686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4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07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4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0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Rafiabad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923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18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274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4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4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Uri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078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8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724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5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Pattan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.541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5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44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8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5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Tangmarg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731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62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9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63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Boniyar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32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9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724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56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Bandipor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.695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3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425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9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4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Sonawari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4.328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864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6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Gurez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04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7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00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2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91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Kupwar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2.365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7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927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0</w:t>
            </w:r>
          </w:p>
        </w:tc>
      </w:tr>
      <w:tr w:rsidR="00A64398" w:rsidRPr="002956D2" w:rsidTr="00713135">
        <w:trPr>
          <w:trHeight w:val="221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Hundwar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.382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n-IN"/>
              </w:rPr>
              <w:t>0.845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8</w:t>
            </w:r>
          </w:p>
        </w:tc>
      </w:tr>
      <w:tr w:rsidR="00A64398" w:rsidRPr="002956D2" w:rsidTr="00713135">
        <w:trPr>
          <w:trHeight w:val="64"/>
          <w:jc w:val="center"/>
        </w:trPr>
        <w:tc>
          <w:tcPr>
            <w:tcW w:w="1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  <w:lang w:eastAsia="en-IN"/>
              </w:rPr>
              <w:t>Karnah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116</w:t>
            </w:r>
          </w:p>
        </w:tc>
        <w:tc>
          <w:tcPr>
            <w:tcW w:w="8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36</w:t>
            </w: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.308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12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2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A64398" w:rsidRPr="002956D2" w:rsidRDefault="00A64398" w:rsidP="00713135">
            <w:pPr>
              <w:tabs>
                <w:tab w:val="left" w:pos="902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2956D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73</w:t>
            </w:r>
          </w:p>
        </w:tc>
      </w:tr>
    </w:tbl>
    <w:p w:rsidR="00A64398" w:rsidRDefault="00A64398" w:rsidP="00A64398">
      <w:pPr>
        <w:tabs>
          <w:tab w:val="left" w:pos="9026"/>
        </w:tabs>
        <w:spacing w:after="0" w:line="240" w:lineRule="auto"/>
        <w:rPr>
          <w:rFonts w:ascii="Times New Roman" w:hAnsi="Times New Roman" w:cs="Times New Roman"/>
          <w:i/>
          <w:color w:val="000000" w:themeColor="text1"/>
          <w:sz w:val="20"/>
        </w:rPr>
      </w:pPr>
      <w:r w:rsidRPr="003855E0">
        <w:rPr>
          <w:rFonts w:ascii="Times New Roman" w:hAnsi="Times New Roman" w:cs="Times New Roman"/>
          <w:b/>
          <w:color w:val="000000" w:themeColor="text1"/>
          <w:sz w:val="20"/>
        </w:rPr>
        <w:t>Source</w:t>
      </w:r>
      <w:r w:rsidRPr="00D043B1">
        <w:rPr>
          <w:rFonts w:ascii="Times New Roman" w:hAnsi="Times New Roman" w:cs="Times New Roman"/>
          <w:b/>
          <w:i/>
          <w:color w:val="000000" w:themeColor="text1"/>
          <w:sz w:val="20"/>
        </w:rPr>
        <w:t>:</w:t>
      </w:r>
      <w:r>
        <w:rPr>
          <w:rFonts w:ascii="Times New Roman" w:hAnsi="Times New Roman" w:cs="Times New Roman"/>
          <w:b/>
          <w:i/>
          <w:color w:val="000000" w:themeColor="text1"/>
          <w:sz w:val="20"/>
        </w:rPr>
        <w:t xml:space="preserve"> 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Financial </w:t>
      </w:r>
      <w:proofErr w:type="spellStart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co</w:t>
      </w:r>
      <w:r>
        <w:rPr>
          <w:rFonts w:ascii="Times New Roman" w:hAnsi="Times New Roman" w:cs="Times New Roman"/>
          <w:i/>
          <w:color w:val="000000" w:themeColor="text1"/>
          <w:sz w:val="20"/>
        </w:rPr>
        <w:t>m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missioners</w:t>
      </w:r>
      <w:proofErr w:type="spellEnd"/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 xml:space="preserve"> office, </w:t>
      </w:r>
      <w:r>
        <w:rPr>
          <w:rFonts w:ascii="Times New Roman" w:hAnsi="Times New Roman" w:cs="Times New Roman"/>
          <w:i/>
          <w:color w:val="000000" w:themeColor="text1"/>
          <w:sz w:val="20"/>
        </w:rPr>
        <w:t>S</w:t>
      </w:r>
      <w:r w:rsidRPr="00D043B1">
        <w:rPr>
          <w:rFonts w:ascii="Times New Roman" w:hAnsi="Times New Roman" w:cs="Times New Roman"/>
          <w:i/>
          <w:color w:val="000000" w:themeColor="text1"/>
          <w:sz w:val="20"/>
        </w:rPr>
        <w:t>rinagar 2011 and 2017</w:t>
      </w:r>
      <w:r>
        <w:rPr>
          <w:rFonts w:ascii="Times New Roman" w:hAnsi="Times New Roman" w:cs="Times New Roman"/>
          <w:i/>
          <w:color w:val="000000" w:themeColor="text1"/>
          <w:sz w:val="20"/>
        </w:rPr>
        <w:t>,</w:t>
      </w:r>
    </w:p>
    <w:p w:rsidR="00A64398" w:rsidRPr="003855E0" w:rsidRDefault="00A64398" w:rsidP="00A64398">
      <w:pPr>
        <w:tabs>
          <w:tab w:val="left" w:pos="9026"/>
        </w:tabs>
        <w:spacing w:after="0" w:line="240" w:lineRule="auto"/>
        <w:rPr>
          <w:rFonts w:ascii="Times New Roman" w:hAnsi="Times New Roman" w:cs="Times New Roman"/>
          <w:i/>
          <w:color w:val="000000" w:themeColor="text1"/>
          <w:sz w:val="20"/>
        </w:rPr>
      </w:pPr>
      <w:r w:rsidRPr="003855E0">
        <w:rPr>
          <w:rFonts w:ascii="Times New Roman" w:hAnsi="Times New Roman" w:cs="Times New Roman"/>
          <w:i/>
          <w:color w:val="000000" w:themeColor="text1"/>
          <w:sz w:val="20"/>
        </w:rPr>
        <w:t xml:space="preserve"> </w:t>
      </w:r>
      <w:r>
        <w:rPr>
          <w:rFonts w:ascii="Times New Roman" w:hAnsi="Times New Roman" w:cs="Times New Roman"/>
          <w:i/>
          <w:color w:val="000000" w:themeColor="text1"/>
          <w:sz w:val="20"/>
        </w:rPr>
        <w:t xml:space="preserve">             </w:t>
      </w:r>
      <w:r w:rsidRPr="003855E0">
        <w:rPr>
          <w:rFonts w:ascii="Times New Roman" w:hAnsi="Times New Roman" w:cs="Times New Roman"/>
          <w:i/>
          <w:color w:val="000000" w:themeColor="text1"/>
          <w:sz w:val="20"/>
        </w:rPr>
        <w:t>F</w:t>
      </w:r>
      <w:r>
        <w:rPr>
          <w:rFonts w:ascii="Times New Roman" w:hAnsi="Times New Roman" w:cs="Times New Roman"/>
          <w:i/>
          <w:color w:val="000000" w:themeColor="text1"/>
          <w:sz w:val="20"/>
        </w:rPr>
        <w:t>ie</w:t>
      </w:r>
      <w:r w:rsidRPr="003855E0">
        <w:rPr>
          <w:rFonts w:ascii="Times New Roman" w:hAnsi="Times New Roman" w:cs="Times New Roman"/>
          <w:i/>
          <w:color w:val="000000" w:themeColor="text1"/>
          <w:sz w:val="20"/>
        </w:rPr>
        <w:t>ld survey, 2017</w:t>
      </w:r>
    </w:p>
    <w:p w:rsidR="00A64398" w:rsidRDefault="00A64398" w:rsidP="00A64398">
      <w:pPr>
        <w:tabs>
          <w:tab w:val="left" w:pos="9026"/>
        </w:tabs>
        <w:spacing w:after="0"/>
        <w:rPr>
          <w:rFonts w:ascii="Times New Roman" w:hAnsi="Times New Roman" w:cs="Times New Roman"/>
          <w:i/>
          <w:color w:val="000000" w:themeColor="text1"/>
          <w:sz w:val="20"/>
        </w:rPr>
      </w:pPr>
    </w:p>
    <w:p w:rsidR="00A64398" w:rsidRDefault="00A64398"/>
    <w:p w:rsidR="00A64398" w:rsidRDefault="00A64398"/>
    <w:p w:rsidR="00A64398" w:rsidRDefault="00A64398"/>
    <w:p w:rsidR="00A64398" w:rsidRDefault="00A64398"/>
    <w:p w:rsidR="00A64398" w:rsidRDefault="00A64398"/>
    <w:p w:rsidR="00A64398" w:rsidRPr="00E964D8" w:rsidRDefault="00A64398" w:rsidP="00A64398">
      <w:pPr>
        <w:tabs>
          <w:tab w:val="left" w:pos="9026"/>
        </w:tabs>
        <w:spacing w:before="120" w:after="0" w:line="360" w:lineRule="auto"/>
        <w:ind w:right="1111"/>
        <w:jc w:val="both"/>
        <w:rPr>
          <w:rFonts w:ascii="Times New Roman" w:hAnsi="Times New Roman"/>
          <w:b/>
          <w:sz w:val="24"/>
          <w:szCs w:val="24"/>
        </w:rPr>
      </w:pPr>
      <w:r w:rsidRPr="00E964D8">
        <w:rPr>
          <w:rFonts w:ascii="Times New Roman" w:hAnsi="Times New Roman"/>
          <w:b/>
          <w:sz w:val="24"/>
          <w:szCs w:val="24"/>
        </w:rPr>
        <w:t>Table</w:t>
      </w:r>
      <w:r>
        <w:rPr>
          <w:rFonts w:ascii="Times New Roman" w:hAnsi="Times New Roman"/>
          <w:b/>
          <w:sz w:val="24"/>
          <w:szCs w:val="24"/>
        </w:rPr>
        <w:t xml:space="preserve"> 2: Levels of Agricultural E</w:t>
      </w:r>
      <w:r w:rsidRPr="00E964D8">
        <w:rPr>
          <w:rFonts w:ascii="Times New Roman" w:hAnsi="Times New Roman"/>
          <w:b/>
          <w:sz w:val="24"/>
          <w:szCs w:val="24"/>
        </w:rPr>
        <w:t>fficiency Regions</w:t>
      </w:r>
    </w:p>
    <w:tbl>
      <w:tblPr>
        <w:tblW w:w="8712" w:type="dxa"/>
        <w:tblInd w:w="93" w:type="dxa"/>
        <w:tblLook w:val="04A0"/>
      </w:tblPr>
      <w:tblGrid>
        <w:gridCol w:w="1300"/>
        <w:gridCol w:w="2137"/>
        <w:gridCol w:w="2262"/>
        <w:gridCol w:w="3013"/>
      </w:tblGrid>
      <w:tr w:rsidR="00A64398" w:rsidRPr="00E93508" w:rsidTr="00713135">
        <w:trPr>
          <w:trHeight w:val="266"/>
        </w:trPr>
        <w:tc>
          <w:tcPr>
            <w:tcW w:w="130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4398" w:rsidRPr="00E93508" w:rsidRDefault="00A64398" w:rsidP="00713135">
            <w:pPr>
              <w:tabs>
                <w:tab w:val="left" w:pos="9026"/>
              </w:tabs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E9350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articulars</w:t>
            </w:r>
          </w:p>
        </w:tc>
        <w:tc>
          <w:tcPr>
            <w:tcW w:w="741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4398" w:rsidRPr="00E93508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Levels of Agricultural Efficiency</w:t>
            </w:r>
            <w:r w:rsidRPr="00E9350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 </w:t>
            </w:r>
          </w:p>
        </w:tc>
      </w:tr>
      <w:tr w:rsidR="00A64398" w:rsidRPr="00E93508" w:rsidTr="00713135">
        <w:trPr>
          <w:trHeight w:val="310"/>
        </w:trPr>
        <w:tc>
          <w:tcPr>
            <w:tcW w:w="130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A64398" w:rsidRPr="00E93508" w:rsidRDefault="00A64398" w:rsidP="00713135">
            <w:pPr>
              <w:tabs>
                <w:tab w:val="left" w:pos="9026"/>
              </w:tabs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21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A64398" w:rsidRPr="00E93508" w:rsidRDefault="00A64398" w:rsidP="00713135">
            <w:pPr>
              <w:tabs>
                <w:tab w:val="left" w:pos="9026"/>
              </w:tabs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 </w:t>
            </w:r>
            <w:r w:rsidRPr="00E9350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High</w:t>
            </w:r>
          </w:p>
          <w:p w:rsidR="00A64398" w:rsidRPr="00E93508" w:rsidRDefault="00A64398" w:rsidP="00713135">
            <w:pPr>
              <w:tabs>
                <w:tab w:val="left" w:pos="9026"/>
              </w:tabs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E9350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 </w:t>
            </w:r>
            <w:r w:rsidRPr="0009034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>&lt; 49.3</w:t>
            </w:r>
            <w:r w:rsidRPr="00E9350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226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A64398" w:rsidRPr="00E93508" w:rsidRDefault="00A64398" w:rsidP="00713135">
            <w:pPr>
              <w:tabs>
                <w:tab w:val="left" w:pos="9026"/>
              </w:tabs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          </w:t>
            </w:r>
            <w:r w:rsidRPr="00E9350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Medium</w:t>
            </w:r>
          </w:p>
          <w:p w:rsidR="00A64398" w:rsidRPr="00ED1B0C" w:rsidRDefault="00A64398" w:rsidP="00713135">
            <w:pPr>
              <w:tabs>
                <w:tab w:val="left" w:pos="9026"/>
              </w:tabs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 xml:space="preserve">           </w:t>
            </w:r>
            <w:r w:rsidRPr="00ED1B0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>(49.4-72.6)</w:t>
            </w:r>
          </w:p>
        </w:tc>
        <w:tc>
          <w:tcPr>
            <w:tcW w:w="30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A64398" w:rsidRDefault="00A64398" w:rsidP="00713135">
            <w:pPr>
              <w:tabs>
                <w:tab w:val="left" w:pos="9026"/>
              </w:tabs>
              <w:spacing w:after="0"/>
              <w:ind w:firstLine="34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               Low</w:t>
            </w:r>
          </w:p>
          <w:p w:rsidR="00A64398" w:rsidRPr="00E93508" w:rsidRDefault="00A64398" w:rsidP="00713135">
            <w:pPr>
              <w:tabs>
                <w:tab w:val="left" w:pos="9026"/>
              </w:tabs>
              <w:spacing w:after="0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 xml:space="preserve">                </w:t>
            </w:r>
            <w:r w:rsidRPr="00ED1B0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en-IN"/>
              </w:rPr>
              <w:t>(&gt;72.7)</w:t>
            </w:r>
          </w:p>
        </w:tc>
      </w:tr>
      <w:tr w:rsidR="00A64398" w:rsidRPr="00E93508" w:rsidTr="00713135">
        <w:trPr>
          <w:trHeight w:val="403"/>
        </w:trPr>
        <w:tc>
          <w:tcPr>
            <w:tcW w:w="130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4398" w:rsidRDefault="00A64398" w:rsidP="00713135">
            <w:pPr>
              <w:tabs>
                <w:tab w:val="left" w:pos="9026"/>
              </w:tabs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E9350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Name of</w:t>
            </w:r>
          </w:p>
          <w:p w:rsidR="00A64398" w:rsidRPr="00E93508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E9350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Tehsils</w:t>
            </w:r>
          </w:p>
        </w:tc>
        <w:tc>
          <w:tcPr>
            <w:tcW w:w="213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64398" w:rsidRPr="00C23CC9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Beerwah,</w:t>
            </w:r>
          </w:p>
          <w:p w:rsidR="00A64398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chadoora,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Doru,</w:t>
            </w:r>
          </w:p>
          <w:p w:rsidR="00A64398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Bandipora,</w:t>
            </w:r>
          </w:p>
          <w:p w:rsidR="00A64398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Sonawari,</w:t>
            </w:r>
          </w:p>
          <w:p w:rsidR="00A64398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Kupwara,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Hundwara</w:t>
            </w:r>
          </w:p>
          <w:p w:rsidR="00A64398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Kokernag,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Bijbehara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</w:p>
        </w:tc>
        <w:tc>
          <w:tcPr>
            <w:tcW w:w="226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64398" w:rsidRPr="00C23CC9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Ganderbal , Kangan, Lar, Budgam, Anantnag, Shangus, Pahalgam, Kulgam, D.H Pora,  Devsar, Tral, Pulwama, pampore, Baramullah, Kreeri, Sopore, Uri, Rafiabad,  patten, Tangmarg, Boniyar,</w:t>
            </w:r>
          </w:p>
        </w:tc>
        <w:tc>
          <w:tcPr>
            <w:tcW w:w="3013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64398" w:rsidRPr="00C23CC9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</w:p>
          <w:p w:rsidR="00A64398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Srinagar 'N',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Srinagar 'S',</w:t>
            </w:r>
          </w:p>
          <w:p w:rsidR="00A64398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Khag,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Charisharief,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Awantipora,</w:t>
            </w:r>
          </w:p>
          <w:p w:rsidR="00A64398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Shopian,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Gurez,</w:t>
            </w:r>
          </w:p>
          <w:p w:rsidR="00A64398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Karnah ,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  <w:r w:rsidRPr="00C23CC9">
              <w:rPr>
                <w:rFonts w:ascii="Calibri" w:eastAsia="Times New Roman" w:hAnsi="Calibri" w:cs="Times New Roman"/>
                <w:color w:val="000000"/>
                <w:lang w:eastAsia="en-IN"/>
              </w:rPr>
              <w:t>Khanshb</w:t>
            </w:r>
          </w:p>
          <w:p w:rsidR="00A64398" w:rsidRPr="00C23CC9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</w:p>
        </w:tc>
      </w:tr>
      <w:tr w:rsidR="00A64398" w:rsidRPr="00E93508" w:rsidTr="00713135">
        <w:trPr>
          <w:trHeight w:val="403"/>
        </w:trPr>
        <w:tc>
          <w:tcPr>
            <w:tcW w:w="130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A64398" w:rsidRPr="00E93508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</w:p>
        </w:tc>
        <w:tc>
          <w:tcPr>
            <w:tcW w:w="2137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A64398" w:rsidRPr="00E93508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</w:p>
        </w:tc>
        <w:tc>
          <w:tcPr>
            <w:tcW w:w="2262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A64398" w:rsidRPr="00E93508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</w:p>
        </w:tc>
        <w:tc>
          <w:tcPr>
            <w:tcW w:w="3013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A64398" w:rsidRPr="00E93508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eastAsia="en-IN"/>
              </w:rPr>
            </w:pPr>
          </w:p>
        </w:tc>
      </w:tr>
      <w:tr w:rsidR="00A64398" w:rsidRPr="00E93508" w:rsidTr="00713135">
        <w:trPr>
          <w:trHeight w:val="220"/>
        </w:trPr>
        <w:tc>
          <w:tcPr>
            <w:tcW w:w="130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A64398" w:rsidRPr="0009034D" w:rsidRDefault="00A64398" w:rsidP="00713135">
            <w:pPr>
              <w:tabs>
                <w:tab w:val="left" w:pos="9026"/>
              </w:tabs>
              <w:spacing w:after="0"/>
              <w:rPr>
                <w:rFonts w:ascii="Calibri" w:eastAsia="Times New Roman" w:hAnsi="Calibri" w:cs="Times New Roman"/>
                <w:b/>
                <w:color w:val="000000"/>
                <w:lang w:eastAsia="en-IN"/>
              </w:rPr>
            </w:pPr>
            <w:r w:rsidRPr="000903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otal</w:t>
            </w:r>
          </w:p>
        </w:tc>
        <w:tc>
          <w:tcPr>
            <w:tcW w:w="213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A64398" w:rsidRPr="0009034D" w:rsidRDefault="00A64398" w:rsidP="00713135">
            <w:pPr>
              <w:tabs>
                <w:tab w:val="left" w:pos="9026"/>
              </w:tabs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    09</w:t>
            </w:r>
          </w:p>
        </w:tc>
        <w:tc>
          <w:tcPr>
            <w:tcW w:w="226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A64398" w:rsidRPr="0009034D" w:rsidRDefault="00A64398" w:rsidP="00713135">
            <w:pPr>
              <w:tabs>
                <w:tab w:val="left" w:pos="9026"/>
              </w:tabs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      21</w:t>
            </w:r>
          </w:p>
        </w:tc>
        <w:tc>
          <w:tcPr>
            <w:tcW w:w="301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:rsidR="00A64398" w:rsidRPr="0009034D" w:rsidRDefault="00A64398" w:rsidP="00713135">
            <w:pPr>
              <w:tabs>
                <w:tab w:val="left" w:pos="9026"/>
              </w:tabs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09</w:t>
            </w:r>
          </w:p>
        </w:tc>
      </w:tr>
    </w:tbl>
    <w:p w:rsidR="00A64398" w:rsidRDefault="00A64398"/>
    <w:sectPr w:rsidR="00A64398" w:rsidSect="00C64E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a0NDE2NTAxNTUyNjEzM7FU0lEKTi0uzszPAykwrAUA4XkaASwAAAA="/>
  </w:docVars>
  <w:rsids>
    <w:rsidRoot w:val="00A64398"/>
    <w:rsid w:val="00002626"/>
    <w:rsid w:val="0000305E"/>
    <w:rsid w:val="0000485D"/>
    <w:rsid w:val="0000535B"/>
    <w:rsid w:val="0001017F"/>
    <w:rsid w:val="00011013"/>
    <w:rsid w:val="00013F5F"/>
    <w:rsid w:val="0001431D"/>
    <w:rsid w:val="000145BE"/>
    <w:rsid w:val="00015CFD"/>
    <w:rsid w:val="00015E47"/>
    <w:rsid w:val="000177BE"/>
    <w:rsid w:val="0002083D"/>
    <w:rsid w:val="000244C2"/>
    <w:rsid w:val="0002584C"/>
    <w:rsid w:val="00031560"/>
    <w:rsid w:val="0003205B"/>
    <w:rsid w:val="0003328F"/>
    <w:rsid w:val="000366F8"/>
    <w:rsid w:val="00037BA3"/>
    <w:rsid w:val="00042389"/>
    <w:rsid w:val="00047737"/>
    <w:rsid w:val="000508A1"/>
    <w:rsid w:val="00055A74"/>
    <w:rsid w:val="00063597"/>
    <w:rsid w:val="0006635D"/>
    <w:rsid w:val="00072C65"/>
    <w:rsid w:val="00075A3C"/>
    <w:rsid w:val="00077542"/>
    <w:rsid w:val="00077865"/>
    <w:rsid w:val="00082B58"/>
    <w:rsid w:val="00082F1C"/>
    <w:rsid w:val="00083E93"/>
    <w:rsid w:val="00092888"/>
    <w:rsid w:val="00093653"/>
    <w:rsid w:val="000936DE"/>
    <w:rsid w:val="0009538A"/>
    <w:rsid w:val="00096338"/>
    <w:rsid w:val="0009689B"/>
    <w:rsid w:val="000B0905"/>
    <w:rsid w:val="000B31CC"/>
    <w:rsid w:val="000B48AC"/>
    <w:rsid w:val="000B65EF"/>
    <w:rsid w:val="000C0522"/>
    <w:rsid w:val="000C1F92"/>
    <w:rsid w:val="000C22EE"/>
    <w:rsid w:val="000C6152"/>
    <w:rsid w:val="000D17CE"/>
    <w:rsid w:val="000D36DB"/>
    <w:rsid w:val="000D3DC4"/>
    <w:rsid w:val="000D7979"/>
    <w:rsid w:val="000E05EB"/>
    <w:rsid w:val="000E06B0"/>
    <w:rsid w:val="000E1FFD"/>
    <w:rsid w:val="000E77D5"/>
    <w:rsid w:val="000F36B5"/>
    <w:rsid w:val="000F3D19"/>
    <w:rsid w:val="0010035D"/>
    <w:rsid w:val="00104350"/>
    <w:rsid w:val="0010573A"/>
    <w:rsid w:val="00105ACF"/>
    <w:rsid w:val="00107252"/>
    <w:rsid w:val="0010751D"/>
    <w:rsid w:val="00107BA1"/>
    <w:rsid w:val="00112EDF"/>
    <w:rsid w:val="001164DD"/>
    <w:rsid w:val="001227FC"/>
    <w:rsid w:val="00131A6A"/>
    <w:rsid w:val="0013487E"/>
    <w:rsid w:val="001421F9"/>
    <w:rsid w:val="00143F95"/>
    <w:rsid w:val="00146DC5"/>
    <w:rsid w:val="001479E7"/>
    <w:rsid w:val="00161848"/>
    <w:rsid w:val="00176754"/>
    <w:rsid w:val="00181D73"/>
    <w:rsid w:val="001841BF"/>
    <w:rsid w:val="001842B5"/>
    <w:rsid w:val="00192CF5"/>
    <w:rsid w:val="00193732"/>
    <w:rsid w:val="00194D4F"/>
    <w:rsid w:val="0019583C"/>
    <w:rsid w:val="0019609F"/>
    <w:rsid w:val="001964C4"/>
    <w:rsid w:val="00197680"/>
    <w:rsid w:val="001A7BFD"/>
    <w:rsid w:val="001B0EB2"/>
    <w:rsid w:val="001B2A5D"/>
    <w:rsid w:val="001C0BB6"/>
    <w:rsid w:val="001C1976"/>
    <w:rsid w:val="001C4385"/>
    <w:rsid w:val="001C5A65"/>
    <w:rsid w:val="001C5BD9"/>
    <w:rsid w:val="001D1871"/>
    <w:rsid w:val="001D30EF"/>
    <w:rsid w:val="001D4D23"/>
    <w:rsid w:val="001D4E84"/>
    <w:rsid w:val="001E1A92"/>
    <w:rsid w:val="001E3B42"/>
    <w:rsid w:val="001E3F2A"/>
    <w:rsid w:val="001E5E26"/>
    <w:rsid w:val="001F05DD"/>
    <w:rsid w:val="001F1279"/>
    <w:rsid w:val="001F2CB4"/>
    <w:rsid w:val="001F3517"/>
    <w:rsid w:val="001F7437"/>
    <w:rsid w:val="001F7B97"/>
    <w:rsid w:val="001F7E6A"/>
    <w:rsid w:val="002023E7"/>
    <w:rsid w:val="00204019"/>
    <w:rsid w:val="0021318F"/>
    <w:rsid w:val="00213CE7"/>
    <w:rsid w:val="002148EC"/>
    <w:rsid w:val="0022110B"/>
    <w:rsid w:val="00222BCF"/>
    <w:rsid w:val="00225DBA"/>
    <w:rsid w:val="002304F7"/>
    <w:rsid w:val="00231123"/>
    <w:rsid w:val="00232EE6"/>
    <w:rsid w:val="00233F79"/>
    <w:rsid w:val="0023406D"/>
    <w:rsid w:val="002352C7"/>
    <w:rsid w:val="00237897"/>
    <w:rsid w:val="002407C7"/>
    <w:rsid w:val="00242640"/>
    <w:rsid w:val="00244CD8"/>
    <w:rsid w:val="00246D65"/>
    <w:rsid w:val="00255A38"/>
    <w:rsid w:val="0025634F"/>
    <w:rsid w:val="002565F5"/>
    <w:rsid w:val="00256B36"/>
    <w:rsid w:val="00270195"/>
    <w:rsid w:val="00272D5B"/>
    <w:rsid w:val="002760F9"/>
    <w:rsid w:val="0027748A"/>
    <w:rsid w:val="00282390"/>
    <w:rsid w:val="00294277"/>
    <w:rsid w:val="00296198"/>
    <w:rsid w:val="00297C5F"/>
    <w:rsid w:val="002A0D33"/>
    <w:rsid w:val="002A0F0C"/>
    <w:rsid w:val="002A34F7"/>
    <w:rsid w:val="002A5597"/>
    <w:rsid w:val="002A60C7"/>
    <w:rsid w:val="002A6B3C"/>
    <w:rsid w:val="002B02F4"/>
    <w:rsid w:val="002B19C4"/>
    <w:rsid w:val="002B1CFE"/>
    <w:rsid w:val="002B46A2"/>
    <w:rsid w:val="002B4E82"/>
    <w:rsid w:val="002B6FCD"/>
    <w:rsid w:val="002C0527"/>
    <w:rsid w:val="002C30D3"/>
    <w:rsid w:val="002C3446"/>
    <w:rsid w:val="002C35CD"/>
    <w:rsid w:val="002C5D56"/>
    <w:rsid w:val="002C64D7"/>
    <w:rsid w:val="002C6B15"/>
    <w:rsid w:val="002C727E"/>
    <w:rsid w:val="002C75E7"/>
    <w:rsid w:val="002D24C3"/>
    <w:rsid w:val="002D2783"/>
    <w:rsid w:val="002D28E1"/>
    <w:rsid w:val="002D388B"/>
    <w:rsid w:val="002D758C"/>
    <w:rsid w:val="002E34BD"/>
    <w:rsid w:val="002E35E1"/>
    <w:rsid w:val="002E3AE0"/>
    <w:rsid w:val="002E5C4D"/>
    <w:rsid w:val="002E6F37"/>
    <w:rsid w:val="002F1EE4"/>
    <w:rsid w:val="002F2633"/>
    <w:rsid w:val="002F40E3"/>
    <w:rsid w:val="002F4C5F"/>
    <w:rsid w:val="002F6D50"/>
    <w:rsid w:val="002F6EAE"/>
    <w:rsid w:val="002F75E5"/>
    <w:rsid w:val="00300129"/>
    <w:rsid w:val="00300F66"/>
    <w:rsid w:val="003058EF"/>
    <w:rsid w:val="0031272C"/>
    <w:rsid w:val="00312933"/>
    <w:rsid w:val="00313412"/>
    <w:rsid w:val="00314A36"/>
    <w:rsid w:val="00321881"/>
    <w:rsid w:val="003228CA"/>
    <w:rsid w:val="00323DDE"/>
    <w:rsid w:val="003318B1"/>
    <w:rsid w:val="0033214D"/>
    <w:rsid w:val="003379F5"/>
    <w:rsid w:val="003420BE"/>
    <w:rsid w:val="00344467"/>
    <w:rsid w:val="003458BE"/>
    <w:rsid w:val="00345CF8"/>
    <w:rsid w:val="003524D1"/>
    <w:rsid w:val="003548C4"/>
    <w:rsid w:val="00355600"/>
    <w:rsid w:val="00356B6B"/>
    <w:rsid w:val="00357AFA"/>
    <w:rsid w:val="00357F6C"/>
    <w:rsid w:val="0036098C"/>
    <w:rsid w:val="00367ACB"/>
    <w:rsid w:val="00380342"/>
    <w:rsid w:val="0038188D"/>
    <w:rsid w:val="003866E1"/>
    <w:rsid w:val="00386EBB"/>
    <w:rsid w:val="0039290A"/>
    <w:rsid w:val="00393863"/>
    <w:rsid w:val="003950F4"/>
    <w:rsid w:val="003A1988"/>
    <w:rsid w:val="003A2002"/>
    <w:rsid w:val="003B0524"/>
    <w:rsid w:val="003B41DD"/>
    <w:rsid w:val="003C5F59"/>
    <w:rsid w:val="003C67D1"/>
    <w:rsid w:val="003D27FF"/>
    <w:rsid w:val="003D590A"/>
    <w:rsid w:val="003E23F5"/>
    <w:rsid w:val="003E2E82"/>
    <w:rsid w:val="003E36D1"/>
    <w:rsid w:val="003E442A"/>
    <w:rsid w:val="003E6979"/>
    <w:rsid w:val="003F1883"/>
    <w:rsid w:val="003F3187"/>
    <w:rsid w:val="003F5E03"/>
    <w:rsid w:val="003F72D2"/>
    <w:rsid w:val="0040101F"/>
    <w:rsid w:val="00410A71"/>
    <w:rsid w:val="00411B82"/>
    <w:rsid w:val="00413CCB"/>
    <w:rsid w:val="0041648D"/>
    <w:rsid w:val="00425A88"/>
    <w:rsid w:val="004273C6"/>
    <w:rsid w:val="00430169"/>
    <w:rsid w:val="00430A90"/>
    <w:rsid w:val="00436C14"/>
    <w:rsid w:val="0044169E"/>
    <w:rsid w:val="00455351"/>
    <w:rsid w:val="00463636"/>
    <w:rsid w:val="00467899"/>
    <w:rsid w:val="00471E0D"/>
    <w:rsid w:val="00472892"/>
    <w:rsid w:val="00476E19"/>
    <w:rsid w:val="00483BEE"/>
    <w:rsid w:val="004907E0"/>
    <w:rsid w:val="0049156D"/>
    <w:rsid w:val="004930F8"/>
    <w:rsid w:val="00495A99"/>
    <w:rsid w:val="00497BD7"/>
    <w:rsid w:val="004A60E2"/>
    <w:rsid w:val="004B0957"/>
    <w:rsid w:val="004B2B32"/>
    <w:rsid w:val="004B2E1A"/>
    <w:rsid w:val="004B2F9F"/>
    <w:rsid w:val="004B3373"/>
    <w:rsid w:val="004B3648"/>
    <w:rsid w:val="004B7EC0"/>
    <w:rsid w:val="004C3DE4"/>
    <w:rsid w:val="004D11D6"/>
    <w:rsid w:val="004D7257"/>
    <w:rsid w:val="004D798D"/>
    <w:rsid w:val="004E2426"/>
    <w:rsid w:val="004E2794"/>
    <w:rsid w:val="004E2D05"/>
    <w:rsid w:val="004E517E"/>
    <w:rsid w:val="004F0476"/>
    <w:rsid w:val="004F0C36"/>
    <w:rsid w:val="004F2D70"/>
    <w:rsid w:val="004F31D5"/>
    <w:rsid w:val="004F4251"/>
    <w:rsid w:val="004F633E"/>
    <w:rsid w:val="004F7A23"/>
    <w:rsid w:val="005076A0"/>
    <w:rsid w:val="00507B9C"/>
    <w:rsid w:val="005103AB"/>
    <w:rsid w:val="005125D4"/>
    <w:rsid w:val="00515592"/>
    <w:rsid w:val="00516EC5"/>
    <w:rsid w:val="00521A2E"/>
    <w:rsid w:val="005239FE"/>
    <w:rsid w:val="00524644"/>
    <w:rsid w:val="0052465C"/>
    <w:rsid w:val="00524C50"/>
    <w:rsid w:val="00524C9E"/>
    <w:rsid w:val="0052549B"/>
    <w:rsid w:val="00527D91"/>
    <w:rsid w:val="00530691"/>
    <w:rsid w:val="005323AA"/>
    <w:rsid w:val="00532C55"/>
    <w:rsid w:val="00533495"/>
    <w:rsid w:val="005351F4"/>
    <w:rsid w:val="00537906"/>
    <w:rsid w:val="0054078A"/>
    <w:rsid w:val="005414AB"/>
    <w:rsid w:val="0054403C"/>
    <w:rsid w:val="00547615"/>
    <w:rsid w:val="00555E96"/>
    <w:rsid w:val="005562D0"/>
    <w:rsid w:val="00565442"/>
    <w:rsid w:val="00574BA3"/>
    <w:rsid w:val="00576996"/>
    <w:rsid w:val="00576FDE"/>
    <w:rsid w:val="00584293"/>
    <w:rsid w:val="005849A5"/>
    <w:rsid w:val="0058585D"/>
    <w:rsid w:val="00587A6A"/>
    <w:rsid w:val="005924A0"/>
    <w:rsid w:val="00597027"/>
    <w:rsid w:val="00597D45"/>
    <w:rsid w:val="005A1DEC"/>
    <w:rsid w:val="005A4FF7"/>
    <w:rsid w:val="005B150B"/>
    <w:rsid w:val="005B1F4C"/>
    <w:rsid w:val="005B7E6A"/>
    <w:rsid w:val="005C0FBF"/>
    <w:rsid w:val="005C2B70"/>
    <w:rsid w:val="005C3818"/>
    <w:rsid w:val="005C3D13"/>
    <w:rsid w:val="005D1BBE"/>
    <w:rsid w:val="005D5094"/>
    <w:rsid w:val="005D74F0"/>
    <w:rsid w:val="005E1C0E"/>
    <w:rsid w:val="005E53FF"/>
    <w:rsid w:val="005E59EA"/>
    <w:rsid w:val="005E60E0"/>
    <w:rsid w:val="005E659C"/>
    <w:rsid w:val="005E7DDE"/>
    <w:rsid w:val="005F19EA"/>
    <w:rsid w:val="005F3A9F"/>
    <w:rsid w:val="005F6475"/>
    <w:rsid w:val="00600BC2"/>
    <w:rsid w:val="00605C34"/>
    <w:rsid w:val="00611195"/>
    <w:rsid w:val="0062052B"/>
    <w:rsid w:val="00630A6A"/>
    <w:rsid w:val="00637AC7"/>
    <w:rsid w:val="00643A40"/>
    <w:rsid w:val="00651CC4"/>
    <w:rsid w:val="00654AC3"/>
    <w:rsid w:val="006557D4"/>
    <w:rsid w:val="00655C25"/>
    <w:rsid w:val="00665209"/>
    <w:rsid w:val="00666DF2"/>
    <w:rsid w:val="006708C7"/>
    <w:rsid w:val="006728A0"/>
    <w:rsid w:val="00675000"/>
    <w:rsid w:val="00675B45"/>
    <w:rsid w:val="00676C6C"/>
    <w:rsid w:val="006838FA"/>
    <w:rsid w:val="00686254"/>
    <w:rsid w:val="0068650D"/>
    <w:rsid w:val="0068705C"/>
    <w:rsid w:val="0068739A"/>
    <w:rsid w:val="00687820"/>
    <w:rsid w:val="00691C13"/>
    <w:rsid w:val="0069414E"/>
    <w:rsid w:val="00697867"/>
    <w:rsid w:val="006A1346"/>
    <w:rsid w:val="006A1A55"/>
    <w:rsid w:val="006A5A39"/>
    <w:rsid w:val="006B2174"/>
    <w:rsid w:val="006B3B6B"/>
    <w:rsid w:val="006C1665"/>
    <w:rsid w:val="006C7760"/>
    <w:rsid w:val="006D0777"/>
    <w:rsid w:val="006D2FCA"/>
    <w:rsid w:val="006E2ACD"/>
    <w:rsid w:val="006E3411"/>
    <w:rsid w:val="006E3D96"/>
    <w:rsid w:val="006E508F"/>
    <w:rsid w:val="006E6B03"/>
    <w:rsid w:val="006F0B24"/>
    <w:rsid w:val="006F4ED8"/>
    <w:rsid w:val="00700A34"/>
    <w:rsid w:val="00702C55"/>
    <w:rsid w:val="00715737"/>
    <w:rsid w:val="0072230F"/>
    <w:rsid w:val="00723587"/>
    <w:rsid w:val="00727953"/>
    <w:rsid w:val="00727B34"/>
    <w:rsid w:val="0073591F"/>
    <w:rsid w:val="00736793"/>
    <w:rsid w:val="00740866"/>
    <w:rsid w:val="0074214D"/>
    <w:rsid w:val="007432AF"/>
    <w:rsid w:val="00744EE6"/>
    <w:rsid w:val="007505C6"/>
    <w:rsid w:val="00752E4E"/>
    <w:rsid w:val="00755278"/>
    <w:rsid w:val="00755B46"/>
    <w:rsid w:val="00755D57"/>
    <w:rsid w:val="0076169A"/>
    <w:rsid w:val="007627E2"/>
    <w:rsid w:val="007653C3"/>
    <w:rsid w:val="0076755E"/>
    <w:rsid w:val="00784F4B"/>
    <w:rsid w:val="00785623"/>
    <w:rsid w:val="00786FD4"/>
    <w:rsid w:val="00787C38"/>
    <w:rsid w:val="007923BA"/>
    <w:rsid w:val="0079432D"/>
    <w:rsid w:val="00794AAB"/>
    <w:rsid w:val="0079788F"/>
    <w:rsid w:val="007979C1"/>
    <w:rsid w:val="007A400F"/>
    <w:rsid w:val="007A42CB"/>
    <w:rsid w:val="007A62DD"/>
    <w:rsid w:val="007A79D7"/>
    <w:rsid w:val="007B120D"/>
    <w:rsid w:val="007B40B3"/>
    <w:rsid w:val="007C36C0"/>
    <w:rsid w:val="007C5F16"/>
    <w:rsid w:val="007C7BFE"/>
    <w:rsid w:val="007D6488"/>
    <w:rsid w:val="007E1D62"/>
    <w:rsid w:val="007F4A6A"/>
    <w:rsid w:val="007F7869"/>
    <w:rsid w:val="008045DD"/>
    <w:rsid w:val="008065D6"/>
    <w:rsid w:val="008075AB"/>
    <w:rsid w:val="008077E3"/>
    <w:rsid w:val="00811476"/>
    <w:rsid w:val="008116A4"/>
    <w:rsid w:val="00813169"/>
    <w:rsid w:val="00814D08"/>
    <w:rsid w:val="008171B1"/>
    <w:rsid w:val="00822AF4"/>
    <w:rsid w:val="00825036"/>
    <w:rsid w:val="00825BD6"/>
    <w:rsid w:val="008262C2"/>
    <w:rsid w:val="00830173"/>
    <w:rsid w:val="00833D11"/>
    <w:rsid w:val="00836906"/>
    <w:rsid w:val="008404F5"/>
    <w:rsid w:val="008414D4"/>
    <w:rsid w:val="008503D8"/>
    <w:rsid w:val="00854D48"/>
    <w:rsid w:val="008636EF"/>
    <w:rsid w:val="00863D1E"/>
    <w:rsid w:val="00873640"/>
    <w:rsid w:val="00877DCD"/>
    <w:rsid w:val="008802D2"/>
    <w:rsid w:val="0088278B"/>
    <w:rsid w:val="0088433A"/>
    <w:rsid w:val="00884529"/>
    <w:rsid w:val="00884B10"/>
    <w:rsid w:val="008866B1"/>
    <w:rsid w:val="00886E3F"/>
    <w:rsid w:val="00887F2A"/>
    <w:rsid w:val="00893645"/>
    <w:rsid w:val="00893BB3"/>
    <w:rsid w:val="00894675"/>
    <w:rsid w:val="0089682B"/>
    <w:rsid w:val="00897C53"/>
    <w:rsid w:val="008A1104"/>
    <w:rsid w:val="008A36C5"/>
    <w:rsid w:val="008A440A"/>
    <w:rsid w:val="008A5D81"/>
    <w:rsid w:val="008A7F62"/>
    <w:rsid w:val="008B2234"/>
    <w:rsid w:val="008B4C9D"/>
    <w:rsid w:val="008B7DCA"/>
    <w:rsid w:val="008C107A"/>
    <w:rsid w:val="008C1C28"/>
    <w:rsid w:val="008C637A"/>
    <w:rsid w:val="008D501A"/>
    <w:rsid w:val="008E0E73"/>
    <w:rsid w:val="008E1A78"/>
    <w:rsid w:val="008E5133"/>
    <w:rsid w:val="008E7565"/>
    <w:rsid w:val="008F024B"/>
    <w:rsid w:val="008F0D41"/>
    <w:rsid w:val="008F3160"/>
    <w:rsid w:val="008F551B"/>
    <w:rsid w:val="00900F30"/>
    <w:rsid w:val="009015FD"/>
    <w:rsid w:val="00901DA5"/>
    <w:rsid w:val="009053A2"/>
    <w:rsid w:val="00906602"/>
    <w:rsid w:val="00910DC2"/>
    <w:rsid w:val="00915043"/>
    <w:rsid w:val="00915360"/>
    <w:rsid w:val="009161A9"/>
    <w:rsid w:val="009206AF"/>
    <w:rsid w:val="00923D7B"/>
    <w:rsid w:val="009248B9"/>
    <w:rsid w:val="00932AD6"/>
    <w:rsid w:val="00936386"/>
    <w:rsid w:val="00936BB1"/>
    <w:rsid w:val="00936BB6"/>
    <w:rsid w:val="00940776"/>
    <w:rsid w:val="009435F0"/>
    <w:rsid w:val="00944105"/>
    <w:rsid w:val="0094488E"/>
    <w:rsid w:val="00950A80"/>
    <w:rsid w:val="00952157"/>
    <w:rsid w:val="00952AC9"/>
    <w:rsid w:val="00954CF9"/>
    <w:rsid w:val="00960AC8"/>
    <w:rsid w:val="0096306F"/>
    <w:rsid w:val="009653DB"/>
    <w:rsid w:val="00967025"/>
    <w:rsid w:val="0096784A"/>
    <w:rsid w:val="00972F90"/>
    <w:rsid w:val="00980BF5"/>
    <w:rsid w:val="009814B7"/>
    <w:rsid w:val="00983659"/>
    <w:rsid w:val="0099010A"/>
    <w:rsid w:val="009906ED"/>
    <w:rsid w:val="00990D28"/>
    <w:rsid w:val="00993DC1"/>
    <w:rsid w:val="009967AA"/>
    <w:rsid w:val="009A418F"/>
    <w:rsid w:val="009A462F"/>
    <w:rsid w:val="009B0535"/>
    <w:rsid w:val="009B54A7"/>
    <w:rsid w:val="009B5BAE"/>
    <w:rsid w:val="009B7089"/>
    <w:rsid w:val="009C32F2"/>
    <w:rsid w:val="009C769F"/>
    <w:rsid w:val="009C79CF"/>
    <w:rsid w:val="009D08A3"/>
    <w:rsid w:val="009D1A29"/>
    <w:rsid w:val="009D5CC6"/>
    <w:rsid w:val="009D7943"/>
    <w:rsid w:val="009E0491"/>
    <w:rsid w:val="009E0C4E"/>
    <w:rsid w:val="009E202C"/>
    <w:rsid w:val="009E2B28"/>
    <w:rsid w:val="009E2B92"/>
    <w:rsid w:val="009E67C2"/>
    <w:rsid w:val="009E7142"/>
    <w:rsid w:val="009E79E1"/>
    <w:rsid w:val="009F446E"/>
    <w:rsid w:val="009F6E85"/>
    <w:rsid w:val="00A0038D"/>
    <w:rsid w:val="00A01103"/>
    <w:rsid w:val="00A02859"/>
    <w:rsid w:val="00A03674"/>
    <w:rsid w:val="00A03AFD"/>
    <w:rsid w:val="00A03BE8"/>
    <w:rsid w:val="00A04BD1"/>
    <w:rsid w:val="00A0621B"/>
    <w:rsid w:val="00A11AFD"/>
    <w:rsid w:val="00A137BC"/>
    <w:rsid w:val="00A15CC1"/>
    <w:rsid w:val="00A21078"/>
    <w:rsid w:val="00A2226D"/>
    <w:rsid w:val="00A237E7"/>
    <w:rsid w:val="00A24853"/>
    <w:rsid w:val="00A26636"/>
    <w:rsid w:val="00A26939"/>
    <w:rsid w:val="00A34992"/>
    <w:rsid w:val="00A34D9A"/>
    <w:rsid w:val="00A35D4B"/>
    <w:rsid w:val="00A35F9B"/>
    <w:rsid w:val="00A37281"/>
    <w:rsid w:val="00A42284"/>
    <w:rsid w:val="00A45B80"/>
    <w:rsid w:val="00A472F7"/>
    <w:rsid w:val="00A51D58"/>
    <w:rsid w:val="00A51ED4"/>
    <w:rsid w:val="00A53568"/>
    <w:rsid w:val="00A53825"/>
    <w:rsid w:val="00A540FF"/>
    <w:rsid w:val="00A551F6"/>
    <w:rsid w:val="00A5665A"/>
    <w:rsid w:val="00A56774"/>
    <w:rsid w:val="00A56F99"/>
    <w:rsid w:val="00A62497"/>
    <w:rsid w:val="00A64398"/>
    <w:rsid w:val="00A65534"/>
    <w:rsid w:val="00A674E4"/>
    <w:rsid w:val="00A73C4A"/>
    <w:rsid w:val="00A76ADA"/>
    <w:rsid w:val="00A7737D"/>
    <w:rsid w:val="00A77C4A"/>
    <w:rsid w:val="00A804E3"/>
    <w:rsid w:val="00A85067"/>
    <w:rsid w:val="00A86E4F"/>
    <w:rsid w:val="00A9092B"/>
    <w:rsid w:val="00A915ED"/>
    <w:rsid w:val="00A948DB"/>
    <w:rsid w:val="00A97E5E"/>
    <w:rsid w:val="00AA00CD"/>
    <w:rsid w:val="00AA322D"/>
    <w:rsid w:val="00AB07F9"/>
    <w:rsid w:val="00AB2CF3"/>
    <w:rsid w:val="00AB2E6B"/>
    <w:rsid w:val="00AB7659"/>
    <w:rsid w:val="00AC060A"/>
    <w:rsid w:val="00AC27F2"/>
    <w:rsid w:val="00AC764B"/>
    <w:rsid w:val="00AD31E1"/>
    <w:rsid w:val="00AD36E4"/>
    <w:rsid w:val="00AD7BDC"/>
    <w:rsid w:val="00AD7F3D"/>
    <w:rsid w:val="00AE18BA"/>
    <w:rsid w:val="00AE1CC0"/>
    <w:rsid w:val="00AE343D"/>
    <w:rsid w:val="00AE477A"/>
    <w:rsid w:val="00AE4FED"/>
    <w:rsid w:val="00AE7BB1"/>
    <w:rsid w:val="00AF06E2"/>
    <w:rsid w:val="00AF15A1"/>
    <w:rsid w:val="00AF2C12"/>
    <w:rsid w:val="00B01873"/>
    <w:rsid w:val="00B01BD2"/>
    <w:rsid w:val="00B01F2E"/>
    <w:rsid w:val="00B02785"/>
    <w:rsid w:val="00B23F27"/>
    <w:rsid w:val="00B2440F"/>
    <w:rsid w:val="00B27BD1"/>
    <w:rsid w:val="00B311FE"/>
    <w:rsid w:val="00B31627"/>
    <w:rsid w:val="00B327A3"/>
    <w:rsid w:val="00B32EC0"/>
    <w:rsid w:val="00B3308C"/>
    <w:rsid w:val="00B33A7A"/>
    <w:rsid w:val="00B35CCB"/>
    <w:rsid w:val="00B35E64"/>
    <w:rsid w:val="00B44D35"/>
    <w:rsid w:val="00B526F1"/>
    <w:rsid w:val="00B53C15"/>
    <w:rsid w:val="00B54F1F"/>
    <w:rsid w:val="00B5747A"/>
    <w:rsid w:val="00B614FA"/>
    <w:rsid w:val="00B66C54"/>
    <w:rsid w:val="00B71368"/>
    <w:rsid w:val="00B72591"/>
    <w:rsid w:val="00B74C98"/>
    <w:rsid w:val="00B815D0"/>
    <w:rsid w:val="00B82A9C"/>
    <w:rsid w:val="00B83240"/>
    <w:rsid w:val="00B9639F"/>
    <w:rsid w:val="00BA12A8"/>
    <w:rsid w:val="00BA1D8C"/>
    <w:rsid w:val="00BA3B03"/>
    <w:rsid w:val="00BA5A9D"/>
    <w:rsid w:val="00BA6ABF"/>
    <w:rsid w:val="00BA7947"/>
    <w:rsid w:val="00BB229C"/>
    <w:rsid w:val="00BB3207"/>
    <w:rsid w:val="00BB604E"/>
    <w:rsid w:val="00BB6672"/>
    <w:rsid w:val="00BC1849"/>
    <w:rsid w:val="00BC66FA"/>
    <w:rsid w:val="00BD335D"/>
    <w:rsid w:val="00BD4653"/>
    <w:rsid w:val="00BD5064"/>
    <w:rsid w:val="00BD5746"/>
    <w:rsid w:val="00BD59B3"/>
    <w:rsid w:val="00BE561D"/>
    <w:rsid w:val="00C000AA"/>
    <w:rsid w:val="00C00870"/>
    <w:rsid w:val="00C041CD"/>
    <w:rsid w:val="00C132CF"/>
    <w:rsid w:val="00C165A4"/>
    <w:rsid w:val="00C2000D"/>
    <w:rsid w:val="00C20072"/>
    <w:rsid w:val="00C2142E"/>
    <w:rsid w:val="00C23958"/>
    <w:rsid w:val="00C24F35"/>
    <w:rsid w:val="00C25968"/>
    <w:rsid w:val="00C25C69"/>
    <w:rsid w:val="00C2644B"/>
    <w:rsid w:val="00C27DD9"/>
    <w:rsid w:val="00C3070C"/>
    <w:rsid w:val="00C32496"/>
    <w:rsid w:val="00C33D28"/>
    <w:rsid w:val="00C351E2"/>
    <w:rsid w:val="00C42C89"/>
    <w:rsid w:val="00C45FC8"/>
    <w:rsid w:val="00C5106D"/>
    <w:rsid w:val="00C512E5"/>
    <w:rsid w:val="00C5232C"/>
    <w:rsid w:val="00C52470"/>
    <w:rsid w:val="00C541B1"/>
    <w:rsid w:val="00C6026E"/>
    <w:rsid w:val="00C609A2"/>
    <w:rsid w:val="00C62F32"/>
    <w:rsid w:val="00C63C82"/>
    <w:rsid w:val="00C64E9A"/>
    <w:rsid w:val="00C70BA1"/>
    <w:rsid w:val="00C718A6"/>
    <w:rsid w:val="00C72D38"/>
    <w:rsid w:val="00C73E5D"/>
    <w:rsid w:val="00C7617C"/>
    <w:rsid w:val="00C8306F"/>
    <w:rsid w:val="00C87339"/>
    <w:rsid w:val="00C87459"/>
    <w:rsid w:val="00C9035D"/>
    <w:rsid w:val="00C90960"/>
    <w:rsid w:val="00C92779"/>
    <w:rsid w:val="00C9435D"/>
    <w:rsid w:val="00CA02B8"/>
    <w:rsid w:val="00CA05AC"/>
    <w:rsid w:val="00CA2EFC"/>
    <w:rsid w:val="00CA33E4"/>
    <w:rsid w:val="00CA768D"/>
    <w:rsid w:val="00CC1DE0"/>
    <w:rsid w:val="00CC39A3"/>
    <w:rsid w:val="00CD0872"/>
    <w:rsid w:val="00CD129E"/>
    <w:rsid w:val="00CE203F"/>
    <w:rsid w:val="00CE53EE"/>
    <w:rsid w:val="00CF0696"/>
    <w:rsid w:val="00CF2F2C"/>
    <w:rsid w:val="00CF308A"/>
    <w:rsid w:val="00CF4881"/>
    <w:rsid w:val="00CF50C6"/>
    <w:rsid w:val="00CF5B61"/>
    <w:rsid w:val="00D13CFB"/>
    <w:rsid w:val="00D14C31"/>
    <w:rsid w:val="00D154FE"/>
    <w:rsid w:val="00D168BB"/>
    <w:rsid w:val="00D168D7"/>
    <w:rsid w:val="00D21FA0"/>
    <w:rsid w:val="00D22F01"/>
    <w:rsid w:val="00D25E78"/>
    <w:rsid w:val="00D43598"/>
    <w:rsid w:val="00D46E81"/>
    <w:rsid w:val="00D517CF"/>
    <w:rsid w:val="00D53154"/>
    <w:rsid w:val="00D54EB5"/>
    <w:rsid w:val="00D56433"/>
    <w:rsid w:val="00D61326"/>
    <w:rsid w:val="00D62AD6"/>
    <w:rsid w:val="00D635F5"/>
    <w:rsid w:val="00D64DA4"/>
    <w:rsid w:val="00D64DD3"/>
    <w:rsid w:val="00D650F4"/>
    <w:rsid w:val="00D654DC"/>
    <w:rsid w:val="00D658AB"/>
    <w:rsid w:val="00D72254"/>
    <w:rsid w:val="00D74A59"/>
    <w:rsid w:val="00D80EB2"/>
    <w:rsid w:val="00D82804"/>
    <w:rsid w:val="00D83DDF"/>
    <w:rsid w:val="00D84358"/>
    <w:rsid w:val="00D854E7"/>
    <w:rsid w:val="00D86841"/>
    <w:rsid w:val="00D87B6D"/>
    <w:rsid w:val="00D90348"/>
    <w:rsid w:val="00D92B55"/>
    <w:rsid w:val="00D94C2F"/>
    <w:rsid w:val="00D95CDA"/>
    <w:rsid w:val="00D97285"/>
    <w:rsid w:val="00DB0A3A"/>
    <w:rsid w:val="00DB2325"/>
    <w:rsid w:val="00DB5BF7"/>
    <w:rsid w:val="00DB7C3F"/>
    <w:rsid w:val="00DC51FE"/>
    <w:rsid w:val="00DC54CC"/>
    <w:rsid w:val="00DD0CBF"/>
    <w:rsid w:val="00DD11F1"/>
    <w:rsid w:val="00DD4D6C"/>
    <w:rsid w:val="00DD52C9"/>
    <w:rsid w:val="00DD58DA"/>
    <w:rsid w:val="00DD722B"/>
    <w:rsid w:val="00DE0E25"/>
    <w:rsid w:val="00DE1743"/>
    <w:rsid w:val="00DE47A1"/>
    <w:rsid w:val="00DF1415"/>
    <w:rsid w:val="00DF20E7"/>
    <w:rsid w:val="00DF38CB"/>
    <w:rsid w:val="00DF579B"/>
    <w:rsid w:val="00E00BE9"/>
    <w:rsid w:val="00E14FA7"/>
    <w:rsid w:val="00E16ECF"/>
    <w:rsid w:val="00E22F45"/>
    <w:rsid w:val="00E233FE"/>
    <w:rsid w:val="00E23B38"/>
    <w:rsid w:val="00E25F90"/>
    <w:rsid w:val="00E25FCF"/>
    <w:rsid w:val="00E2762D"/>
    <w:rsid w:val="00E27D9A"/>
    <w:rsid w:val="00E3168A"/>
    <w:rsid w:val="00E332A7"/>
    <w:rsid w:val="00E34AC3"/>
    <w:rsid w:val="00E34C8E"/>
    <w:rsid w:val="00E34FCB"/>
    <w:rsid w:val="00E40931"/>
    <w:rsid w:val="00E467F5"/>
    <w:rsid w:val="00E52D18"/>
    <w:rsid w:val="00E55E2A"/>
    <w:rsid w:val="00E62DD3"/>
    <w:rsid w:val="00E63BB3"/>
    <w:rsid w:val="00E662D6"/>
    <w:rsid w:val="00E667C9"/>
    <w:rsid w:val="00E676D6"/>
    <w:rsid w:val="00E70CA0"/>
    <w:rsid w:val="00E71315"/>
    <w:rsid w:val="00E71884"/>
    <w:rsid w:val="00E74AEA"/>
    <w:rsid w:val="00E75FCD"/>
    <w:rsid w:val="00E82E48"/>
    <w:rsid w:val="00E8304C"/>
    <w:rsid w:val="00E87025"/>
    <w:rsid w:val="00E92173"/>
    <w:rsid w:val="00E92415"/>
    <w:rsid w:val="00E941C5"/>
    <w:rsid w:val="00E94476"/>
    <w:rsid w:val="00E959FF"/>
    <w:rsid w:val="00E97091"/>
    <w:rsid w:val="00EA0AE8"/>
    <w:rsid w:val="00EA4B73"/>
    <w:rsid w:val="00EA4BA4"/>
    <w:rsid w:val="00EA64F5"/>
    <w:rsid w:val="00EB0A91"/>
    <w:rsid w:val="00EB36C4"/>
    <w:rsid w:val="00EB4697"/>
    <w:rsid w:val="00EC0D28"/>
    <w:rsid w:val="00EC19FC"/>
    <w:rsid w:val="00EC26B0"/>
    <w:rsid w:val="00EC4244"/>
    <w:rsid w:val="00EC65D8"/>
    <w:rsid w:val="00EC73BE"/>
    <w:rsid w:val="00EC7514"/>
    <w:rsid w:val="00ED1F3C"/>
    <w:rsid w:val="00ED2231"/>
    <w:rsid w:val="00ED265D"/>
    <w:rsid w:val="00ED41AB"/>
    <w:rsid w:val="00ED44A4"/>
    <w:rsid w:val="00ED46D6"/>
    <w:rsid w:val="00ED5EF7"/>
    <w:rsid w:val="00ED651D"/>
    <w:rsid w:val="00EE1AA2"/>
    <w:rsid w:val="00EF2680"/>
    <w:rsid w:val="00EF5CE7"/>
    <w:rsid w:val="00EF6E77"/>
    <w:rsid w:val="00F02B39"/>
    <w:rsid w:val="00F0436B"/>
    <w:rsid w:val="00F04D79"/>
    <w:rsid w:val="00F12E83"/>
    <w:rsid w:val="00F15CE1"/>
    <w:rsid w:val="00F30BAF"/>
    <w:rsid w:val="00F320EA"/>
    <w:rsid w:val="00F41C83"/>
    <w:rsid w:val="00F42724"/>
    <w:rsid w:val="00F5636A"/>
    <w:rsid w:val="00F61571"/>
    <w:rsid w:val="00F631CC"/>
    <w:rsid w:val="00F634BF"/>
    <w:rsid w:val="00F63B20"/>
    <w:rsid w:val="00F77268"/>
    <w:rsid w:val="00F81698"/>
    <w:rsid w:val="00F86CCF"/>
    <w:rsid w:val="00F872EC"/>
    <w:rsid w:val="00F92A3A"/>
    <w:rsid w:val="00F942D5"/>
    <w:rsid w:val="00F976B7"/>
    <w:rsid w:val="00FA5659"/>
    <w:rsid w:val="00FA716B"/>
    <w:rsid w:val="00FB04AA"/>
    <w:rsid w:val="00FB3075"/>
    <w:rsid w:val="00FB5030"/>
    <w:rsid w:val="00FC3667"/>
    <w:rsid w:val="00FC4D5E"/>
    <w:rsid w:val="00FD226B"/>
    <w:rsid w:val="00FD36C8"/>
    <w:rsid w:val="00FD5B6C"/>
    <w:rsid w:val="00FD7950"/>
    <w:rsid w:val="00FE5606"/>
    <w:rsid w:val="00FE5C90"/>
    <w:rsid w:val="00FF4639"/>
    <w:rsid w:val="00FF4A08"/>
    <w:rsid w:val="00FF4D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43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AC0B28-4286-464A-A0AD-3021E3197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57</Characters>
  <Application>Microsoft Office Word</Application>
  <DocSecurity>0</DocSecurity>
  <Lines>16</Lines>
  <Paragraphs>4</Paragraphs>
  <ScaleCrop>false</ScaleCrop>
  <Company>a-soft</Company>
  <LinksUpToDate>false</LinksUpToDate>
  <CharactersWithSpaces>22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</cp:revision>
  <dcterms:created xsi:type="dcterms:W3CDTF">2019-02-11T09:20:00Z</dcterms:created>
  <dcterms:modified xsi:type="dcterms:W3CDTF">2019-02-11T09:21:00Z</dcterms:modified>
</cp:coreProperties>
</file>